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nvironmental</w:t>
      </w:r>
      <w:r>
        <w:t xml:space="preserve"> </w:t>
      </w:r>
      <w:r>
        <w:t xml:space="preserve">Engineering</w:t>
      </w:r>
      <w:r>
        <w:t xml:space="preserve"> </w:t>
      </w:r>
      <w:r>
        <w:t xml:space="preserve">in</w:t>
      </w:r>
      <w:r>
        <w:t xml:space="preserve"> </w:t>
      </w:r>
      <w:r>
        <w:t xml:space="preserve">Qatar</w:t>
      </w:r>
      <w:r>
        <w:t xml:space="preserve"> </w:t>
      </w:r>
      <w:r>
        <w:t xml:space="preserve">Doha</w:t>
      </w:r>
    </w:p>
    <w:bookmarkStart w:id="20" w:name="Xb664c09a8014283d6ac7d1130c2ee7a57a63675"/>
    <w:p>
      <w:pPr>
        <w:pStyle w:val="Heading1"/>
      </w:pPr>
      <w:r>
        <w:t xml:space="preserve">Scholarship Application Letter: Pursuing Environmental Engineering Excellence in Qatar Doh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Subject:</w:t>
      </w:r>
      <w:r>
        <w:t xml:space="preserve"> </w:t>
      </w:r>
      <w:r>
        <w:t xml:space="preserve">Scholarship Application for Master's Program in Environmental Engineering at Qatar University, Doha</w:t>
      </w:r>
    </w:p>
    <w:p>
      <w:pPr>
        <w:pStyle w:val="BodyText"/>
      </w:pPr>
      <w:r>
        <w:t xml:space="preserve">Dear Esteemed Members of the Scholarship Selection Committee,</w:t>
      </w:r>
    </w:p>
    <w:p>
      <w:pPr>
        <w:pStyle w:val="BodyText"/>
      </w:pPr>
      <w:r>
        <w:t xml:space="preserve">I am writing this Scholarship Application Letter to express my profound enthusiasm and unwavering commitment to pursuing a Master’s degree in Environmental Engineering at Qatar University, specifically within the vibrant academic and professional ecosystem of Qatar Doha. With a steadfast dedication to sustainable resource management, climate resilience, and innovative environmental solutions, I believe that Qatar Doha represents the ideal crucible for developing cutting-edge expertise that directly addresses the region’s most pressing ecological challenges. My academic trajectory, technical skills, and long-term vision align precisely with the strategic imperatives of Qatar National Vision 2030 and the ambitious sustainability initiatives spearheaded by entities like the Ministry of Environment and Climate Change in Doha.</w:t>
      </w:r>
    </w:p>
    <w:p>
      <w:pPr>
        <w:pStyle w:val="BodyText"/>
      </w:pPr>
      <w:r>
        <w:t xml:space="preserve">My academic foundation in Environmental Engineering at [Your Current University] equipped me with a robust theoretical and practical skill set. I graduated with honors, specializing in water resource management, waste treatment technologies, and environmental impact assessment. My undergraduate thesis on "Optimizing Wastewater Reuse Systems for Arid Climates" directly addressed the core challenges faced across the Gulf region. Through meticulous research, I designed a low-energy filtration model that achieved a 28% reduction in operational costs while maintaining stringent quality standards—exactly the type of innovation needed to support Doha’s goal of achieving 70% wastewater reuse by 2035. This project was not merely academic; it involved fieldwork at [Local Treatment Plant], where I collaborated with municipal engineers, reinforcing my understanding of real-world operational constraints and community needs. These experiences cemented my resolve to specialize further in environmental engineering solutions tailored for water-scarce urban environments like those in Qatar Doha.</w:t>
      </w:r>
    </w:p>
    <w:p>
      <w:pPr>
        <w:pStyle w:val="BodyText"/>
      </w:pPr>
      <w:r>
        <w:t xml:space="preserve">Qatar Doha’s unique context is the driving force behind my application. As a nation experiencing unprecedented urbanization and facing intense pressures from climate change—manifesting as rising temperatures, coastal erosion, and water scarcity—the capital city is at the forefront of integrating environmental engineering into its developmental fabric. The recent expansion of Al Thakira Mangroves conservation projects, the strategic development of Doha’s Sustainable City initiative, and the pioneering work on solar-powered desalination plants under Qatar University’s research umbrella showcase a dynamic commitment to environmental stewardship. My aspiration is not merely to study in this environment but to actively contribute to these transformative efforts. I am particularly eager to engage with Qatar University’s renowned Environmental Engineering Department, which boasts state-of-the-art labs for water quality analysis and air pollution monitoring—resources critical for advancing my research on sustainable desalination by-products and urban heat island mitigation strategies specific to Doha’s microclimate.</w:t>
      </w:r>
    </w:p>
    <w:p>
      <w:pPr>
        <w:pStyle w:val="BodyText"/>
      </w:pPr>
      <w:r>
        <w:t xml:space="preserve">This scholarship is not merely a financial enabler; it is the pivotal catalyst I need to fully immerse myself in Qatar’s sustainability journey. Without this support, accessing advanced training in environmental engineering within Qatar Doha would be significantly constrained. The cost of living, tuition fees for international students, and the expense of participating in fieldwork across key locations like Al Thakira or Mesaieed Industrial Area would otherwise impede my ability to dedicate myself entirely to rigorous academic and practical work. This Scholarship Application Letter underscores my deep understanding that investing in my education is an investment in Qatar’s future. I am prepared to leverage this opportunity not just for personal advancement but to become a proactive contributor: supporting research on reducing the carbon footprint of Doha’s rapid infrastructure growth, developing scalable waste-to-energy models for residential complexes, and assisting local authorities in implementing climate-adaptive urban planning frameworks.</w:t>
      </w:r>
    </w:p>
    <w:p>
      <w:pPr>
        <w:pStyle w:val="BodyText"/>
      </w:pPr>
      <w:r>
        <w:t xml:space="preserve">My long-term vision aligns seamlessly with Qatar’s national goals. I aim to become a licensed Environmental Engineer within Qatar, working closely with the Ministry of Environment and Climate Change on policy implementation and technical execution. For instance, I envision leading projects focused on integrating green infrastructure into Doha’s new urban corridors—using bioswales for stormwater management and native vegetation to combat heat islands—solutions directly applicable to the city’s ongoing expansion. Furthermore, I am committed to fostering international collaboration; my research would actively engage with global partners like UNESCO and UNEP, ensuring that Qatar Doha remains a model of sustainable urban development in arid regions. This scholarship is the essential first step toward building this career trajectory within Qatar itself.</w:t>
      </w:r>
    </w:p>
    <w:p>
      <w:pPr>
        <w:pStyle w:val="BodyText"/>
      </w:pPr>
      <w:r>
        <w:t xml:space="preserve">I bring not only academic rigor but also cultural adaptability and a deep respect for Qatari values. Having spent [Number] months volunteering with an environmental NGO in Doha during my undergraduate studies, I witnessed firsthand the community’s strong commitment to environmental protection and the high regard for education within Qatari society. This experience reinforced my desire to contribute meaningfully to this environment. My proficiency in English (IELTS 7.5) and Arabic (intermediate) allows me to communicate effectively with local stakeholders, a critical asset for translating technical solutions into community-driven action.</w:t>
      </w:r>
    </w:p>
    <w:p>
      <w:pPr>
        <w:pStyle w:val="BodyText"/>
      </w:pPr>
      <w:r>
        <w:t xml:space="preserve">In conclusion, this Scholarship Application Letter is a testament to my unwavering dedication to the field of Environmental Engineering and my profound commitment to applying this expertise within Qatar Doha. I am eager to contribute my energy, skills, and innovative thinking to Qatar University’s mission and the broader aspirations of Qatar National Vision 2030. I am confident that with your support through this scholarship, I can emerge as a skilled Environmental Engineer who not only advances academic knowledge but also delivers tangible environmental benefits for the people and landscapes of Doha. Thank you for considering my application. I look forward to the possibility of contributing to Qatar’s legacy as a global leader in sustainable development.</w:t>
      </w:r>
    </w:p>
    <w:p>
      <w:pPr>
        <w:pStyle w:val="BodyText"/>
      </w:pPr>
      <w:r>
        <w:t xml:space="preserve">Sincerely,</w:t>
      </w:r>
    </w:p>
    <w:p>
      <w:pPr>
        <w:pStyle w:val="BodyText"/>
      </w:pPr>
      <w:r>
        <w:t xml:space="preserve">[Your Full Name]</w:t>
      </w:r>
      <w:r>
        <w:br/>
      </w:r>
      <w:r>
        <w:t xml:space="preserve">[Your Contact Information: Email, Phone Number]</w:t>
      </w:r>
      <w:r>
        <w:br/>
      </w:r>
      <w:r>
        <w:t xml:space="preserve">[Your Current University and Degre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nvironmental Engineering in Qatar Doha</dc:title>
  <dc:creator/>
  <cp:keywords/>
  <dcterms:created xsi:type="dcterms:W3CDTF">2026-07-15T06:38:14Z</dcterms:created>
  <dcterms:modified xsi:type="dcterms:W3CDTF">2026-07-15T06:38:14Z</dcterms:modified>
</cp:coreProperties>
</file>

<file path=docProps/custom.xml><?xml version="1.0" encoding="utf-8"?>
<Properties xmlns="http://schemas.openxmlformats.org/officeDocument/2006/custom-properties" xmlns:vt="http://schemas.openxmlformats.org/officeDocument/2006/docPropsVTypes"/>
</file>